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144147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144147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14414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14414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14414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1441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491851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70C5DCDE" w:rsidR="00724955" w:rsidRPr="0018597E" w:rsidRDefault="0018597E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18597E">
        <w:rPr>
          <w:noProof/>
        </w:rPr>
        <w:drawing>
          <wp:inline distT="0" distB="0" distL="0" distR="0" wp14:anchorId="4666B3C4" wp14:editId="554BE1A8">
            <wp:extent cx="3494868" cy="5946518"/>
            <wp:effectExtent l="0" t="0" r="0" b="0"/>
            <wp:docPr id="18" name="Picture 18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017" cy="599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63E9C3AB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2C03CECB" wp14:editId="1ED91850">
            <wp:extent cx="5008221" cy="3811219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682" cy="3944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4E850087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65BDA780" wp14:editId="04C5469E">
            <wp:extent cx="4927143" cy="3749517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701" cy="395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3FA97338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62B60C4D" w14:textId="77777777" w:rsidR="00764767" w:rsidRPr="00764767" w:rsidRDefault="00764767" w:rsidP="00764767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066DFE71" w:rsidR="00A751EF" w:rsidRDefault="00764767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4C6E887" wp14:editId="4AA675EA">
            <wp:extent cx="5733415" cy="2085340"/>
            <wp:effectExtent l="0" t="0" r="635" b="0"/>
            <wp:docPr id="24" name="Picture 24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pplication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0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D02CCEC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="00764767">
        <w:rPr>
          <w:rFonts w:asciiTheme="majorBidi" w:hAnsiTheme="majorBidi" w:cstheme="majorBidi"/>
          <w:sz w:val="18"/>
          <w:szCs w:val="18"/>
        </w:rPr>
        <w:t xml:space="preserve"> Sequence diagram of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5920AEB5" w:rsidR="00A751EF" w:rsidRDefault="00764767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5DB415A" wp14:editId="711412B1">
            <wp:extent cx="5733415" cy="4622800"/>
            <wp:effectExtent l="0" t="0" r="635" b="635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6F7C699A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764767">
        <w:rPr>
          <w:rFonts w:asciiTheme="majorBidi" w:hAnsiTheme="majorBidi" w:cstheme="majorBidi"/>
          <w:sz w:val="18"/>
          <w:szCs w:val="18"/>
        </w:rPr>
        <w:t>Activity diagram of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3" w:name="_Toc99491859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703BC" w14:textId="77777777" w:rsidR="00144147" w:rsidRDefault="00144147">
      <w:pPr>
        <w:spacing w:line="240" w:lineRule="auto"/>
      </w:pPr>
      <w:r>
        <w:separator/>
      </w:r>
    </w:p>
  </w:endnote>
  <w:endnote w:type="continuationSeparator" w:id="0">
    <w:p w14:paraId="4526A2B3" w14:textId="77777777" w:rsidR="00144147" w:rsidRDefault="001441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D94B2" w14:textId="77777777" w:rsidR="00144147" w:rsidRDefault="00144147">
      <w:pPr>
        <w:spacing w:line="240" w:lineRule="auto"/>
      </w:pPr>
      <w:r>
        <w:separator/>
      </w:r>
    </w:p>
  </w:footnote>
  <w:footnote w:type="continuationSeparator" w:id="0">
    <w:p w14:paraId="36084DDB" w14:textId="77777777" w:rsidR="00144147" w:rsidRDefault="001441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44147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4767"/>
    <w:rsid w:val="00765A01"/>
    <w:rsid w:val="007667C8"/>
    <w:rsid w:val="007738D8"/>
    <w:rsid w:val="00775988"/>
    <w:rsid w:val="00796771"/>
    <w:rsid w:val="007A7508"/>
    <w:rsid w:val="007A7BCD"/>
    <w:rsid w:val="007B1430"/>
    <w:rsid w:val="008105A9"/>
    <w:rsid w:val="00836FF2"/>
    <w:rsid w:val="008433BF"/>
    <w:rsid w:val="0084505F"/>
    <w:rsid w:val="008801A0"/>
    <w:rsid w:val="00884933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1</Pages>
  <Words>601</Words>
  <Characters>343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sa Nasir</cp:lastModifiedBy>
  <cp:revision>104</cp:revision>
  <cp:lastPrinted>2022-03-04T22:56:00Z</cp:lastPrinted>
  <dcterms:created xsi:type="dcterms:W3CDTF">2022-03-04T22:21:00Z</dcterms:created>
  <dcterms:modified xsi:type="dcterms:W3CDTF">2022-03-30T19:25:00Z</dcterms:modified>
</cp:coreProperties>
</file>